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BA181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0D4F62">
        <w:rPr>
          <w:rFonts w:ascii="Times New Roman" w:hAnsi="Times New Roman" w:cs="Times New Roman"/>
          <w:bCs/>
          <w:sz w:val="24"/>
          <w:szCs w:val="24"/>
          <w:lang w:bidi="en-US"/>
        </w:rPr>
        <w:t>Table A2. List of stations providing precipitation data for each forecasting horizon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1"/>
        <w:gridCol w:w="2171"/>
        <w:gridCol w:w="1783"/>
        <w:gridCol w:w="1709"/>
      </w:tblGrid>
      <w:tr w:rsidR="000D4F62" w:rsidRPr="000D4F62" w14:paraId="34479837" w14:textId="77777777" w:rsidTr="00D27741">
        <w:trPr>
          <w:jc w:val="center"/>
        </w:trPr>
        <w:tc>
          <w:tcPr>
            <w:tcW w:w="8504" w:type="dxa"/>
            <w:gridSpan w:val="4"/>
          </w:tcPr>
          <w:p w14:paraId="508FB60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Precipitation</w:t>
            </w:r>
          </w:p>
        </w:tc>
      </w:tr>
      <w:tr w:rsidR="000D4F62" w:rsidRPr="000D4F62" w14:paraId="76E90192" w14:textId="77777777" w:rsidTr="00D27741">
        <w:trPr>
          <w:jc w:val="center"/>
        </w:trPr>
        <w:tc>
          <w:tcPr>
            <w:tcW w:w="2841" w:type="dxa"/>
          </w:tcPr>
          <w:p w14:paraId="39A7561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</w:p>
        </w:tc>
        <w:tc>
          <w:tcPr>
            <w:tcW w:w="5663" w:type="dxa"/>
            <w:gridSpan w:val="3"/>
          </w:tcPr>
          <w:p w14:paraId="639F721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Forecasting horizon</w:t>
            </w:r>
          </w:p>
        </w:tc>
      </w:tr>
      <w:tr w:rsidR="000D4F62" w:rsidRPr="000D4F62" w14:paraId="6270453F" w14:textId="77777777" w:rsidTr="00D27741">
        <w:trPr>
          <w:jc w:val="center"/>
        </w:trPr>
        <w:tc>
          <w:tcPr>
            <w:tcW w:w="2841" w:type="dxa"/>
          </w:tcPr>
          <w:p w14:paraId="63EE2BB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Station</w:t>
            </w:r>
          </w:p>
        </w:tc>
        <w:tc>
          <w:tcPr>
            <w:tcW w:w="2171" w:type="dxa"/>
          </w:tcPr>
          <w:p w14:paraId="4310A22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6 h</w:t>
            </w:r>
          </w:p>
        </w:tc>
        <w:tc>
          <w:tcPr>
            <w:tcW w:w="1783" w:type="dxa"/>
          </w:tcPr>
          <w:p w14:paraId="7029068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12 h</w:t>
            </w:r>
          </w:p>
        </w:tc>
        <w:tc>
          <w:tcPr>
            <w:tcW w:w="1709" w:type="dxa"/>
          </w:tcPr>
          <w:p w14:paraId="70ED80BA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24 h</w:t>
            </w:r>
          </w:p>
        </w:tc>
      </w:tr>
      <w:tr w:rsidR="000D4F62" w:rsidRPr="000D4F62" w14:paraId="2BD9A2C4" w14:textId="77777777" w:rsidTr="00D27741">
        <w:trPr>
          <w:jc w:val="center"/>
        </w:trPr>
        <w:tc>
          <w:tcPr>
            <w:tcW w:w="2841" w:type="dxa"/>
          </w:tcPr>
          <w:p w14:paraId="081D6E76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AB_05BA813</w:t>
            </w:r>
          </w:p>
          <w:p w14:paraId="6C235FE9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AB_05BA815</w:t>
            </w:r>
          </w:p>
          <w:p w14:paraId="24234C9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AB_05BL813</w:t>
            </w:r>
          </w:p>
          <w:p w14:paraId="793DA8F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B803</w:t>
            </w:r>
          </w:p>
          <w:p w14:paraId="4D8939A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C006</w:t>
            </w:r>
          </w:p>
          <w:p w14:paraId="247638DA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D801</w:t>
            </w:r>
          </w:p>
          <w:p w14:paraId="666FD3F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E005</w:t>
            </w:r>
          </w:p>
          <w:p w14:paraId="6B23A396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F825</w:t>
            </w:r>
          </w:p>
          <w:p w14:paraId="5147B12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F827</w:t>
            </w:r>
          </w:p>
          <w:p w14:paraId="4664AC3E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G801</w:t>
            </w:r>
          </w:p>
          <w:p w14:paraId="1F309666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G802</w:t>
            </w:r>
          </w:p>
          <w:p w14:paraId="260692A9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G803</w:t>
            </w:r>
          </w:p>
          <w:p w14:paraId="65351B6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802</w:t>
            </w:r>
          </w:p>
          <w:p w14:paraId="416A5A7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803</w:t>
            </w:r>
          </w:p>
          <w:p w14:paraId="281CC18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804</w:t>
            </w:r>
          </w:p>
          <w:p w14:paraId="7239F48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805</w:t>
            </w:r>
          </w:p>
          <w:p w14:paraId="34676CC9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806</w:t>
            </w:r>
          </w:p>
          <w:p w14:paraId="7EC5314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L809</w:t>
            </w:r>
          </w:p>
          <w:p w14:paraId="6DFFB3C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CANM-01</w:t>
            </w:r>
          </w:p>
          <w:p w14:paraId="05A19F0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FIRES-B4_PR-01-HR</w:t>
            </w:r>
          </w:p>
          <w:p w14:paraId="245DD9F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AB_FIRES-B7_PR-01-HR</w:t>
            </w:r>
          </w:p>
          <w:p w14:paraId="3F804C3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FIRES-BRY_PR-01-HR</w:t>
            </w:r>
          </w:p>
          <w:p w14:paraId="37F9F37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MSC-001</w:t>
            </w:r>
          </w:p>
          <w:p w14:paraId="0AFDE94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MSC-005</w:t>
            </w:r>
          </w:p>
          <w:p w14:paraId="49EA585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MSC-008</w:t>
            </w:r>
          </w:p>
          <w:p w14:paraId="3E4B4FB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MSC-013</w:t>
            </w:r>
          </w:p>
          <w:p w14:paraId="6A3D874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MSC-028</w:t>
            </w:r>
          </w:p>
          <w:p w14:paraId="557B954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TAU-002</w:t>
            </w:r>
          </w:p>
        </w:tc>
        <w:tc>
          <w:tcPr>
            <w:tcW w:w="2171" w:type="dxa"/>
          </w:tcPr>
          <w:p w14:paraId="011B4AA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NOT USED</w:t>
            </w:r>
          </w:p>
          <w:p w14:paraId="0F0C559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73C690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39641D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667D249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7FAE87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FB46AE1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775112E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120EA9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6D3F39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C343701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A2EEAB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4EF680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F762CC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39FD70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6083AF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4CB34BA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2B2AE5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BD73996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AC9249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18E248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NOT USED</w:t>
            </w:r>
          </w:p>
          <w:p w14:paraId="251D11B0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73C45F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E54AA9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121FE0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01A7CA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32DCC8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F0CC64A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81FDDE6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</w:tc>
        <w:tc>
          <w:tcPr>
            <w:tcW w:w="1783" w:type="dxa"/>
          </w:tcPr>
          <w:p w14:paraId="3990924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NOT USED</w:t>
            </w:r>
          </w:p>
          <w:p w14:paraId="7A49745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F00AAF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7AC51C1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8C9023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2682060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FAED58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1423691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4343E3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3432F8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383115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63CA1B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F14363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57145F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596922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C712E6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D0D9ED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E92DF1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385586A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D9D931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120456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NOT USED</w:t>
            </w:r>
          </w:p>
          <w:p w14:paraId="6E14347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82CEF0E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EDBA67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B8D9D17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2D032E1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83CAC1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AA1E93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07C78B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</w:tc>
        <w:tc>
          <w:tcPr>
            <w:tcW w:w="1709" w:type="dxa"/>
          </w:tcPr>
          <w:p w14:paraId="722FAB84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USED</w:t>
            </w:r>
          </w:p>
          <w:p w14:paraId="29D3D93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F41135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E8F837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2B4238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3C4F3E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5CE8FCE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06FC16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A5B780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2180500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E8498C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FE60AF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73EBB09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C9A08EF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C55894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8810598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8C0820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C48BF9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DEA485D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FE6E915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888A78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lastRenderedPageBreak/>
              <w:t>NOT USED</w:t>
            </w:r>
          </w:p>
          <w:p w14:paraId="4D903BF6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1593C9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7770A42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CD15AC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6950F43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F775E4C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169651A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358419B" w14:textId="77777777" w:rsidR="000D4F62" w:rsidRPr="000D4F62" w:rsidRDefault="000D4F62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0D4F62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</w:tc>
      </w:tr>
    </w:tbl>
    <w:p w14:paraId="5745F4C5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31CC12EB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7CFE83AE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4B0EA0E6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B3F669C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1A5013FD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D1B95EC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76533D5F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72666004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5C7E790E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7AF6F4CF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6F1AAA86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6D0CC44C" w14:textId="77777777" w:rsidR="000D4F62" w:rsidRPr="000D4F62" w:rsidRDefault="000D4F62" w:rsidP="000D4F62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6FC5B2D" w14:textId="77777777" w:rsidR="00832B4D" w:rsidRPr="003F2D47" w:rsidRDefault="00832B4D" w:rsidP="000852F4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bookmarkStart w:id="0" w:name="page3"/>
      <w:bookmarkEnd w:id="0"/>
    </w:p>
    <w:sectPr w:rsidR="00832B4D" w:rsidRPr="003F2D47" w:rsidSect="00033A1A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7A8C"/>
    <w:multiLevelType w:val="hybridMultilevel"/>
    <w:tmpl w:val="AAE0E63E"/>
    <w:lvl w:ilvl="0" w:tplc="D33AD18E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1098D454"/>
    <w:lvl w:ilvl="0" w:tplc="096E00F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05150"/>
    <w:multiLevelType w:val="hybridMultilevel"/>
    <w:tmpl w:val="7F602C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01845"/>
    <w:multiLevelType w:val="hybridMultilevel"/>
    <w:tmpl w:val="22324F8A"/>
    <w:lvl w:ilvl="0" w:tplc="D2A6C46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E572CDE"/>
    <w:multiLevelType w:val="hybridMultilevel"/>
    <w:tmpl w:val="E2C8D862"/>
    <w:lvl w:ilvl="0" w:tplc="436AB164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6CB764B9"/>
    <w:multiLevelType w:val="hybridMultilevel"/>
    <w:tmpl w:val="76BA1A06"/>
    <w:lvl w:ilvl="0" w:tplc="0CDA72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BC20CC"/>
    <w:multiLevelType w:val="multilevel"/>
    <w:tmpl w:val="ED824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0691386">
    <w:abstractNumId w:val="5"/>
  </w:num>
  <w:num w:numId="2" w16cid:durableId="293096935">
    <w:abstractNumId w:val="8"/>
  </w:num>
  <w:num w:numId="3" w16cid:durableId="37508611">
    <w:abstractNumId w:val="4"/>
  </w:num>
  <w:num w:numId="4" w16cid:durableId="10009602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5458385">
    <w:abstractNumId w:val="6"/>
  </w:num>
  <w:num w:numId="6" w16cid:durableId="985082911">
    <w:abstractNumId w:val="11"/>
  </w:num>
  <w:num w:numId="7" w16cid:durableId="1689527009">
    <w:abstractNumId w:val="3"/>
  </w:num>
  <w:num w:numId="8" w16cid:durableId="1899969298">
    <w:abstractNumId w:val="13"/>
  </w:num>
  <w:num w:numId="9" w16cid:durableId="1890065889">
    <w:abstractNumId w:val="1"/>
  </w:num>
  <w:num w:numId="10" w16cid:durableId="1693648893">
    <w:abstractNumId w:val="10"/>
  </w:num>
  <w:num w:numId="11" w16cid:durableId="906496563">
    <w:abstractNumId w:val="0"/>
  </w:num>
  <w:num w:numId="12" w16cid:durableId="974599721">
    <w:abstractNumId w:val="9"/>
  </w:num>
  <w:num w:numId="13" w16cid:durableId="1138644834">
    <w:abstractNumId w:val="7"/>
  </w:num>
  <w:num w:numId="14" w16cid:durableId="1136027427">
    <w:abstractNumId w:val="12"/>
  </w:num>
  <w:num w:numId="15" w16cid:durableId="259460452">
    <w:abstractNumId w:val="14"/>
  </w:num>
  <w:num w:numId="16" w16cid:durableId="156461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E0MjAwNrQwNbNQ0lEKTi0uzszPAykwrAUAnEZhGCwAAAA="/>
  </w:docVars>
  <w:rsids>
    <w:rsidRoot w:val="000C34CD"/>
    <w:rsid w:val="00005A08"/>
    <w:rsid w:val="000205DF"/>
    <w:rsid w:val="00033A1A"/>
    <w:rsid w:val="0003624C"/>
    <w:rsid w:val="00045C08"/>
    <w:rsid w:val="00062253"/>
    <w:rsid w:val="000826BD"/>
    <w:rsid w:val="000852F4"/>
    <w:rsid w:val="00094D15"/>
    <w:rsid w:val="000A6136"/>
    <w:rsid w:val="000B3789"/>
    <w:rsid w:val="000C169D"/>
    <w:rsid w:val="000C34CD"/>
    <w:rsid w:val="000D4F62"/>
    <w:rsid w:val="000D5086"/>
    <w:rsid w:val="000E110F"/>
    <w:rsid w:val="000E2132"/>
    <w:rsid w:val="000E6F97"/>
    <w:rsid w:val="00100ED0"/>
    <w:rsid w:val="001049D9"/>
    <w:rsid w:val="00123B12"/>
    <w:rsid w:val="0012409F"/>
    <w:rsid w:val="0012703E"/>
    <w:rsid w:val="0017644C"/>
    <w:rsid w:val="00176535"/>
    <w:rsid w:val="00181C50"/>
    <w:rsid w:val="001A1139"/>
    <w:rsid w:val="001C7CB5"/>
    <w:rsid w:val="001D00EF"/>
    <w:rsid w:val="0021329C"/>
    <w:rsid w:val="00214288"/>
    <w:rsid w:val="0021440E"/>
    <w:rsid w:val="00225C51"/>
    <w:rsid w:val="00255A04"/>
    <w:rsid w:val="00265696"/>
    <w:rsid w:val="00291253"/>
    <w:rsid w:val="00295E2C"/>
    <w:rsid w:val="00297C14"/>
    <w:rsid w:val="002A5BB8"/>
    <w:rsid w:val="002B356D"/>
    <w:rsid w:val="002B3D42"/>
    <w:rsid w:val="002C7E9E"/>
    <w:rsid w:val="002F41BA"/>
    <w:rsid w:val="00361B89"/>
    <w:rsid w:val="00394210"/>
    <w:rsid w:val="003A3052"/>
    <w:rsid w:val="003B0EB6"/>
    <w:rsid w:val="003C7298"/>
    <w:rsid w:val="003D66CB"/>
    <w:rsid w:val="003F2D47"/>
    <w:rsid w:val="003F5A03"/>
    <w:rsid w:val="003F68C5"/>
    <w:rsid w:val="003F6A92"/>
    <w:rsid w:val="004037FF"/>
    <w:rsid w:val="004262BC"/>
    <w:rsid w:val="00432316"/>
    <w:rsid w:val="00440A15"/>
    <w:rsid w:val="004753D8"/>
    <w:rsid w:val="00480A56"/>
    <w:rsid w:val="00483BAC"/>
    <w:rsid w:val="004849D8"/>
    <w:rsid w:val="00495B6B"/>
    <w:rsid w:val="004B664B"/>
    <w:rsid w:val="004C5EF7"/>
    <w:rsid w:val="004D77F5"/>
    <w:rsid w:val="004E5D9C"/>
    <w:rsid w:val="00502BDB"/>
    <w:rsid w:val="0052071B"/>
    <w:rsid w:val="00531331"/>
    <w:rsid w:val="00581CA9"/>
    <w:rsid w:val="005A7DF5"/>
    <w:rsid w:val="005B5C00"/>
    <w:rsid w:val="005C32D6"/>
    <w:rsid w:val="00605B68"/>
    <w:rsid w:val="00610196"/>
    <w:rsid w:val="00650899"/>
    <w:rsid w:val="0067226B"/>
    <w:rsid w:val="00691DFC"/>
    <w:rsid w:val="00696B34"/>
    <w:rsid w:val="006A7AB2"/>
    <w:rsid w:val="006D47FB"/>
    <w:rsid w:val="006D4ACF"/>
    <w:rsid w:val="006D4EC7"/>
    <w:rsid w:val="006D7387"/>
    <w:rsid w:val="006E0746"/>
    <w:rsid w:val="006E7CCF"/>
    <w:rsid w:val="007163FE"/>
    <w:rsid w:val="00735B83"/>
    <w:rsid w:val="00764964"/>
    <w:rsid w:val="00772E25"/>
    <w:rsid w:val="0078101D"/>
    <w:rsid w:val="007928D0"/>
    <w:rsid w:val="007A54D5"/>
    <w:rsid w:val="007A7348"/>
    <w:rsid w:val="007C6779"/>
    <w:rsid w:val="007F7EF4"/>
    <w:rsid w:val="00800E15"/>
    <w:rsid w:val="0080214A"/>
    <w:rsid w:val="008071AE"/>
    <w:rsid w:val="008126E8"/>
    <w:rsid w:val="00832B4D"/>
    <w:rsid w:val="00852063"/>
    <w:rsid w:val="00867255"/>
    <w:rsid w:val="008703B0"/>
    <w:rsid w:val="00871355"/>
    <w:rsid w:val="008860CD"/>
    <w:rsid w:val="008B21DF"/>
    <w:rsid w:val="008D1F00"/>
    <w:rsid w:val="008E4810"/>
    <w:rsid w:val="008E6ED2"/>
    <w:rsid w:val="008E7104"/>
    <w:rsid w:val="008F3A74"/>
    <w:rsid w:val="00903518"/>
    <w:rsid w:val="00911AA0"/>
    <w:rsid w:val="00924888"/>
    <w:rsid w:val="00947470"/>
    <w:rsid w:val="00952CC4"/>
    <w:rsid w:val="00953D16"/>
    <w:rsid w:val="00953F32"/>
    <w:rsid w:val="00983BDA"/>
    <w:rsid w:val="00993028"/>
    <w:rsid w:val="00997FDC"/>
    <w:rsid w:val="009A1CF4"/>
    <w:rsid w:val="009A47DA"/>
    <w:rsid w:val="009A6A9E"/>
    <w:rsid w:val="009A72E8"/>
    <w:rsid w:val="009D0363"/>
    <w:rsid w:val="009E30DB"/>
    <w:rsid w:val="009E4A64"/>
    <w:rsid w:val="00A45C87"/>
    <w:rsid w:val="00A46E60"/>
    <w:rsid w:val="00A50A78"/>
    <w:rsid w:val="00A54E26"/>
    <w:rsid w:val="00A56606"/>
    <w:rsid w:val="00A660BE"/>
    <w:rsid w:val="00AA1336"/>
    <w:rsid w:val="00AC5B84"/>
    <w:rsid w:val="00AD1EFE"/>
    <w:rsid w:val="00AF0D90"/>
    <w:rsid w:val="00AF31D2"/>
    <w:rsid w:val="00B036DF"/>
    <w:rsid w:val="00B12B64"/>
    <w:rsid w:val="00B33AF3"/>
    <w:rsid w:val="00B4789E"/>
    <w:rsid w:val="00B6360B"/>
    <w:rsid w:val="00B70EA8"/>
    <w:rsid w:val="00B81E91"/>
    <w:rsid w:val="00BC1195"/>
    <w:rsid w:val="00C03CB7"/>
    <w:rsid w:val="00C42668"/>
    <w:rsid w:val="00C42D05"/>
    <w:rsid w:val="00C44738"/>
    <w:rsid w:val="00C54EE4"/>
    <w:rsid w:val="00C56D4D"/>
    <w:rsid w:val="00C806D4"/>
    <w:rsid w:val="00C84ECF"/>
    <w:rsid w:val="00C869FA"/>
    <w:rsid w:val="00CB2887"/>
    <w:rsid w:val="00CE5109"/>
    <w:rsid w:val="00CF1AC3"/>
    <w:rsid w:val="00D02C46"/>
    <w:rsid w:val="00D0548A"/>
    <w:rsid w:val="00D0756F"/>
    <w:rsid w:val="00D13C7D"/>
    <w:rsid w:val="00D24201"/>
    <w:rsid w:val="00D325C8"/>
    <w:rsid w:val="00D33E9D"/>
    <w:rsid w:val="00D63515"/>
    <w:rsid w:val="00D64D26"/>
    <w:rsid w:val="00D71912"/>
    <w:rsid w:val="00D84083"/>
    <w:rsid w:val="00D934CA"/>
    <w:rsid w:val="00DA2966"/>
    <w:rsid w:val="00DA7116"/>
    <w:rsid w:val="00DC471B"/>
    <w:rsid w:val="00E04353"/>
    <w:rsid w:val="00E11501"/>
    <w:rsid w:val="00E456E5"/>
    <w:rsid w:val="00E97EAE"/>
    <w:rsid w:val="00EA0CAA"/>
    <w:rsid w:val="00EA20FB"/>
    <w:rsid w:val="00EC13BE"/>
    <w:rsid w:val="00EC7BF0"/>
    <w:rsid w:val="00EE258B"/>
    <w:rsid w:val="00F064C8"/>
    <w:rsid w:val="00F11E6B"/>
    <w:rsid w:val="00F45BEA"/>
    <w:rsid w:val="00F50AAA"/>
    <w:rsid w:val="00F67BBC"/>
    <w:rsid w:val="00F713B2"/>
    <w:rsid w:val="00F75162"/>
    <w:rsid w:val="00F85BC4"/>
    <w:rsid w:val="00F90759"/>
    <w:rsid w:val="00F91CB3"/>
    <w:rsid w:val="00FB5BBC"/>
    <w:rsid w:val="00FD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7802"/>
  <w15:chartTrackingRefBased/>
  <w15:docId w15:val="{02E5A6B1-6018-4E8F-AF1B-07CD0B3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B4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033A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3A1A"/>
    <w:rPr>
      <w:sz w:val="20"/>
      <w:szCs w:val="20"/>
      <w:lang w:val="en-CA"/>
    </w:rPr>
  </w:style>
  <w:style w:type="character" w:styleId="CommentReference">
    <w:name w:val="annotation reference"/>
    <w:rsid w:val="00033A1A"/>
    <w:rPr>
      <w:sz w:val="21"/>
      <w:szCs w:val="21"/>
    </w:rPr>
  </w:style>
  <w:style w:type="table" w:styleId="TableGrid">
    <w:name w:val="Table Grid"/>
    <w:basedOn w:val="TableNormal"/>
    <w:uiPriority w:val="39"/>
    <w:rsid w:val="00033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1articletype">
    <w:name w:val="MDPI_1.1_article_type"/>
    <w:next w:val="Normal"/>
    <w:qFormat/>
    <w:rsid w:val="00033A1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12title">
    <w:name w:val="MDPI_1.2_title"/>
    <w:next w:val="Normal"/>
    <w:qFormat/>
    <w:rsid w:val="00033A1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033A1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033A1A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MDPI17abstract">
    <w:name w:val="MDPI_1.7_abstract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val="en-US" w:eastAsia="de-DE" w:bidi="en-US"/>
      <w14:ligatures w14:val="none"/>
    </w:rPr>
  </w:style>
  <w:style w:type="paragraph" w:customStyle="1" w:styleId="MDPI18keywords">
    <w:name w:val="MDPI_1.8_keywords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val="en-US" w:eastAsia="de-DE" w:bidi="en-US"/>
      <w14:ligatures w14:val="none"/>
    </w:rPr>
  </w:style>
  <w:style w:type="paragraph" w:customStyle="1" w:styleId="MDPI19line">
    <w:name w:val="MDPI_1.9_line"/>
    <w:qFormat/>
    <w:rsid w:val="00033A1A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  <w14:ligatures w14:val="none"/>
    </w:rPr>
  </w:style>
  <w:style w:type="table" w:customStyle="1" w:styleId="Mdeck5tablebodythreelines">
    <w:name w:val="M_deck_5_table_body_three_lines"/>
    <w:basedOn w:val="TableNormal"/>
    <w:uiPriority w:val="99"/>
    <w:rsid w:val="00033A1A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rsid w:val="00033A1A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styleId="Header">
    <w:name w:val="header"/>
    <w:basedOn w:val="Normal"/>
    <w:link w:val="HeaderChar"/>
    <w:uiPriority w:val="99"/>
    <w:rsid w:val="00033A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customStyle="1" w:styleId="MDPIheaderjournallogo">
    <w:name w:val="MDPI_header_journal_logo"/>
    <w:qFormat/>
    <w:rsid w:val="00033A1A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lang w:val="en-US" w:eastAsia="de-CH"/>
      <w14:ligatures w14:val="none"/>
    </w:rPr>
  </w:style>
  <w:style w:type="paragraph" w:customStyle="1" w:styleId="MDPI32textnoindent">
    <w:name w:val="MDPI_3.2_text_no_indent"/>
    <w:basedOn w:val="MDPI31text"/>
    <w:qFormat/>
    <w:rsid w:val="00033A1A"/>
    <w:pPr>
      <w:ind w:firstLine="0"/>
    </w:pPr>
  </w:style>
  <w:style w:type="paragraph" w:customStyle="1" w:styleId="MDPI31text">
    <w:name w:val="MDPI_3.1_tex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3textspaceafter">
    <w:name w:val="MDPI_3.3_text_space_after"/>
    <w:qFormat/>
    <w:rsid w:val="00033A1A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5textbeforelist">
    <w:name w:val="MDPI_3.5_text_before_lis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6textafterlist">
    <w:name w:val="MDPI_3.6_text_after_list"/>
    <w:qFormat/>
    <w:rsid w:val="00033A1A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7itemize">
    <w:name w:val="MDPI_3.7_itemize"/>
    <w:qFormat/>
    <w:rsid w:val="00033A1A"/>
    <w:pPr>
      <w:numPr>
        <w:numId w:val="1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8bullet">
    <w:name w:val="MDPI_3.8_bullet"/>
    <w:qFormat/>
    <w:rsid w:val="00033A1A"/>
    <w:pPr>
      <w:numPr>
        <w:numId w:val="9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9equation">
    <w:name w:val="MDPI_3.9_equation"/>
    <w:qFormat/>
    <w:rsid w:val="00033A1A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aequationnumber">
    <w:name w:val="MDPI_3.a_equation_number"/>
    <w:qFormat/>
    <w:rsid w:val="00033A1A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41tablecaption">
    <w:name w:val="MDPI_4.1_table_caption"/>
    <w:qFormat/>
    <w:rsid w:val="00033A1A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42tablebody">
    <w:name w:val="MDPI_4.2_table_body"/>
    <w:qFormat/>
    <w:rsid w:val="00033A1A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43tablefooter">
    <w:name w:val="MDPI_4.3_table_footer"/>
    <w:next w:val="MDPI31text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033A1A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qFormat/>
    <w:rsid w:val="00033A1A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footerfirstpage">
    <w:name w:val="MDPI_footer_firstpage"/>
    <w:qFormat/>
    <w:rsid w:val="00033A1A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23heading3">
    <w:name w:val="MDPI_2.3_heading3"/>
    <w:qFormat/>
    <w:rsid w:val="00033A1A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1heading1">
    <w:name w:val="MDPI_2.1_heading1"/>
    <w:qFormat/>
    <w:rsid w:val="00033A1A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2heading2">
    <w:name w:val="MDPI_2.2_heading2"/>
    <w:qFormat/>
    <w:rsid w:val="00033A1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71References">
    <w:name w:val="MDPI_7.1_References"/>
    <w:qFormat/>
    <w:rsid w:val="00033A1A"/>
    <w:pPr>
      <w:numPr>
        <w:numId w:val="13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styleId="BalloonText">
    <w:name w:val="Balloon Text"/>
    <w:basedOn w:val="Normal"/>
    <w:link w:val="BalloonTextChar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33A1A"/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styleId="LineNumber">
    <w:name w:val="line number"/>
    <w:uiPriority w:val="99"/>
    <w:rsid w:val="00033A1A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033A1A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033A1A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033A1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033A1A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033A1A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1theorem">
    <w:name w:val="MDPI_8.1_theorem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2proof">
    <w:name w:val="MDPI_8.2_proof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61Citation">
    <w:name w:val="MDPI_6.1_Citation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kern w:val="0"/>
      <w:sz w:val="14"/>
      <w:lang w:val="en-US" w:eastAsia="zh-CN"/>
      <w14:ligatures w14:val="none"/>
    </w:rPr>
  </w:style>
  <w:style w:type="paragraph" w:customStyle="1" w:styleId="MDPI62BackMatter">
    <w:name w:val="MDPI_6.2_BackMatter"/>
    <w:qFormat/>
    <w:rsid w:val="00033A1A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63Notes">
    <w:name w:val="MDPI_6.3_Notes"/>
    <w:qFormat/>
    <w:rsid w:val="00033A1A"/>
    <w:pPr>
      <w:adjustRightInd w:val="0"/>
      <w:snapToGrid w:val="0"/>
      <w:spacing w:before="240" w:after="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15academiceditor">
    <w:name w:val="MDPI_1.5_academic_editor"/>
    <w:qFormat/>
    <w:rsid w:val="00033A1A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lang w:val="en-US" w:eastAsia="de-DE" w:bidi="en-US"/>
      <w14:ligatures w14:val="none"/>
    </w:rPr>
  </w:style>
  <w:style w:type="paragraph" w:customStyle="1" w:styleId="MDPI19classification">
    <w:name w:val="MDPI_1.9_classification"/>
    <w:qFormat/>
    <w:rsid w:val="00033A1A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411onetablecaption">
    <w:name w:val="MDPI_4.1.1_one_tabl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lang w:val="en-US" w:eastAsia="zh-CN" w:bidi="en-US"/>
      <w14:ligatures w14:val="none"/>
    </w:rPr>
  </w:style>
  <w:style w:type="paragraph" w:customStyle="1" w:styleId="MDPI511onefigurecaption">
    <w:name w:val="MDPI_5.1.1_one_figur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val="en-US" w:eastAsia="zh-CN" w:bidi="en-US"/>
      <w14:ligatures w14:val="none"/>
    </w:rPr>
  </w:style>
  <w:style w:type="paragraph" w:customStyle="1" w:styleId="MDPI72Copyright">
    <w:name w:val="MDPI_7.2_Copyright"/>
    <w:qFormat/>
    <w:rsid w:val="00033A1A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  <w14:ligatures w14:val="none"/>
    </w:rPr>
  </w:style>
  <w:style w:type="paragraph" w:customStyle="1" w:styleId="MDPI73CopyrightImage">
    <w:name w:val="MDPI_7.3_CopyrightImage"/>
    <w:rsid w:val="00033A1A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CH"/>
      <w14:ligatures w14:val="none"/>
    </w:rPr>
  </w:style>
  <w:style w:type="paragraph" w:customStyle="1" w:styleId="MDPIequationFram">
    <w:name w:val="MDPI_equationFram"/>
    <w:qFormat/>
    <w:rsid w:val="00033A1A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footer">
    <w:name w:val="MDPI_footer"/>
    <w:qFormat/>
    <w:rsid w:val="00033A1A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/>
      <w14:ligatures w14:val="none"/>
    </w:rPr>
  </w:style>
  <w:style w:type="paragraph" w:customStyle="1" w:styleId="MDPIheader">
    <w:name w:val="MDPI_header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citation">
    <w:name w:val="MDPI_header_citation"/>
    <w:rsid w:val="00033A1A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headermdpilogo">
    <w:name w:val="MDPI_header_mdpi_logo"/>
    <w:qFormat/>
    <w:rsid w:val="00033A1A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lang w:val="en-US" w:eastAsia="de-CH"/>
      <w14:ligatures w14:val="none"/>
    </w:rPr>
  </w:style>
  <w:style w:type="table" w:customStyle="1" w:styleId="MDPITable">
    <w:name w:val="MDPI_Table"/>
    <w:basedOn w:val="TableNormal"/>
    <w:uiPriority w:val="99"/>
    <w:rsid w:val="00033A1A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33A1A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kern w:val="0"/>
      <w:lang w:val="en-US" w:eastAsia="de-DE" w:bidi="en-US"/>
      <w14:ligatures w14:val="none"/>
    </w:rPr>
  </w:style>
  <w:style w:type="paragraph" w:customStyle="1" w:styleId="MDPItitle">
    <w:name w:val="MDPI_title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character" w:customStyle="1" w:styleId="apple-converted-space">
    <w:name w:val="apple-converted-space"/>
    <w:rsid w:val="00033A1A"/>
  </w:style>
  <w:style w:type="paragraph" w:styleId="Bibliography">
    <w:name w:val="Bibliography"/>
    <w:basedOn w:val="Normal"/>
    <w:next w:val="Normal"/>
    <w:uiPriority w:val="37"/>
    <w:unhideWhenUsed/>
    <w:rsid w:val="00033A1A"/>
    <w:pPr>
      <w:spacing w:after="0" w:line="240" w:lineRule="atLeast"/>
      <w:ind w:left="720" w:hanging="720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BodyText">
    <w:name w:val="Body Text"/>
    <w:link w:val="BodyTextChar"/>
    <w:rsid w:val="00033A1A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character" w:customStyle="1" w:styleId="BodyTextChar">
    <w:name w:val="Body Text Char"/>
    <w:basedOn w:val="DefaultParagraphFont"/>
    <w:link w:val="BodyText"/>
    <w:rsid w:val="00033A1A"/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b/>
      <w:bCs/>
      <w:color w:val="000000"/>
      <w:kern w:val="0"/>
      <w:lang w:val="en-US" w:eastAsia="zh-CN"/>
      <w14:ligatures w14:val="none"/>
    </w:rPr>
  </w:style>
  <w:style w:type="character" w:customStyle="1" w:styleId="CommentSubjectChar">
    <w:name w:val="Comment Subject Char"/>
    <w:basedOn w:val="CommentTextChar"/>
    <w:link w:val="CommentSubject"/>
    <w:rsid w:val="00033A1A"/>
    <w:rPr>
      <w:rFonts w:ascii="Palatino Linotype" w:eastAsia="SimSun" w:hAnsi="Palatino Linotype" w:cs="Times New Roman"/>
      <w:b/>
      <w:bCs/>
      <w:color w:val="000000"/>
      <w:kern w:val="0"/>
      <w:sz w:val="20"/>
      <w:szCs w:val="20"/>
      <w:lang w:val="en-US" w:eastAsia="zh-CN"/>
      <w14:ligatures w14:val="none"/>
    </w:rPr>
  </w:style>
  <w:style w:type="character" w:styleId="EndnoteReference">
    <w:name w:val="endnote reference"/>
    <w:rsid w:val="00033A1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EndnoteTextChar">
    <w:name w:val="Endnote Text Char"/>
    <w:basedOn w:val="DefaultParagraphFont"/>
    <w:link w:val="End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styleId="FollowedHyperlink">
    <w:name w:val="FollowedHyperlink"/>
    <w:rsid w:val="00033A1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NormalWeb">
    <w:name w:val="Normal (Web)"/>
    <w:basedOn w:val="Normal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4"/>
      <w:lang w:val="en-US" w:eastAsia="zh-CN"/>
      <w14:ligatures w14:val="none"/>
    </w:rPr>
  </w:style>
  <w:style w:type="paragraph" w:customStyle="1" w:styleId="MsoFootnoteText0">
    <w:name w:val="MsoFootnoteText"/>
    <w:basedOn w:val="NormalWeb"/>
    <w:qFormat/>
    <w:rsid w:val="00033A1A"/>
    <w:rPr>
      <w:rFonts w:ascii="Times New Roman" w:hAnsi="Times New Roman"/>
    </w:rPr>
  </w:style>
  <w:style w:type="character" w:styleId="PageNumber">
    <w:name w:val="page number"/>
    <w:rsid w:val="00033A1A"/>
  </w:style>
  <w:style w:type="character" w:styleId="PlaceholderText">
    <w:name w:val="Placeholder Text"/>
    <w:uiPriority w:val="99"/>
    <w:semiHidden/>
    <w:rsid w:val="00033A1A"/>
    <w:rPr>
      <w:color w:val="808080"/>
    </w:rPr>
  </w:style>
  <w:style w:type="paragraph" w:customStyle="1" w:styleId="MDPI71FootNotes">
    <w:name w:val="MDPI_7.1_FootNotes"/>
    <w:qFormat/>
    <w:rsid w:val="00033A1A"/>
    <w:pPr>
      <w:numPr>
        <w:numId w:val="11"/>
      </w:numPr>
      <w:adjustRightInd w:val="0"/>
      <w:snapToGrid w:val="0"/>
      <w:spacing w:after="0"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 w:eastAsia="zh-CN"/>
      <w14:ligatures w14:val="none"/>
    </w:rPr>
  </w:style>
  <w:style w:type="paragraph" w:styleId="Revision">
    <w:name w:val="Revision"/>
    <w:hidden/>
    <w:uiPriority w:val="99"/>
    <w:semiHidden/>
    <w:rsid w:val="00033A1A"/>
    <w:pPr>
      <w:spacing w:after="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3A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3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74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ACC57D-27CF-4929-859C-DBA2D7DB27C5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936E6-96A1-4392-B059-1D12FE93C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oliveira santos</dc:creator>
  <cp:keywords/>
  <dc:description/>
  <cp:lastModifiedBy>victor oliveira santos</cp:lastModifiedBy>
  <cp:revision>8</cp:revision>
  <dcterms:created xsi:type="dcterms:W3CDTF">2023-11-01T16:14:00Z</dcterms:created>
  <dcterms:modified xsi:type="dcterms:W3CDTF">2023-11-07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be310da07cb5213e282fefcdbe54b92e84fd31bf5a83e3f664d2252fc517d</vt:lpwstr>
  </property>
  <property fmtid="{D5CDD505-2E9C-101B-9397-08002B2CF9AE}" pid="3" name="ZOTERO_PREF_1">
    <vt:lpwstr>&lt;data data-version="3" zotero-version="6.0.30"&gt;&lt;session id="zpgb46u3"/&gt;&lt;style id="http://www.zotero.org/styles/taylor-and-francis-harvard-v" hasBibliography="1" bibliographyStyleHasBeenSet="1"/&gt;&lt;prefs&gt;&lt;pref name="fieldType" value="Field"/&gt;&lt;/prefs&gt;&lt;/data&gt;</vt:lpwstr>
  </property>
</Properties>
</file>